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6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70 - STRIPS AND SEALS - FLOOR 2 BY STIA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6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4Z</dcterms:created>
  <dcterms:modified xsi:type="dcterms:W3CDTF">2024-04-25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